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C0B2B" w14:textId="77777777" w:rsidR="00542285" w:rsidRPr="00387A7F" w:rsidRDefault="00542285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FD73216" w14:textId="77777777" w:rsidR="00247B09" w:rsidRPr="00387A7F" w:rsidRDefault="00247B09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1E973FA" w14:textId="71BDF7C5" w:rsidR="00AD1C2C" w:rsidRPr="00387A7F" w:rsidRDefault="00DD2D6C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b/>
          <w:bCs/>
          <w:sz w:val="28"/>
          <w:szCs w:val="28"/>
        </w:rPr>
        <w:t>TECHNICAL UNIVERSITY OF LIBEREC</w:t>
      </w:r>
    </w:p>
    <w:p w14:paraId="6550048F" w14:textId="06AE1045" w:rsidR="00DD2D6C" w:rsidRPr="00387A7F" w:rsidRDefault="00542285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C991C83" wp14:editId="5EB2D7B1">
            <wp:simplePos x="0" y="0"/>
            <wp:positionH relativeFrom="margin">
              <wp:align>center</wp:align>
            </wp:positionH>
            <wp:positionV relativeFrom="paragraph">
              <wp:posOffset>238125</wp:posOffset>
            </wp:positionV>
            <wp:extent cx="1325880" cy="1325880"/>
            <wp:effectExtent l="0" t="0" r="7620" b="7620"/>
            <wp:wrapSquare wrapText="bothSides"/>
            <wp:docPr id="5" name="Resim 5" descr="ResearchGate | Find and share rese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searchGate | Find and share researc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D5B683" w14:textId="1AB40199" w:rsidR="00DD2D6C" w:rsidRPr="00387A7F" w:rsidRDefault="00DD2D6C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A31325A" w14:textId="77777777" w:rsidR="00DD2D6C" w:rsidRPr="00387A7F" w:rsidRDefault="00DD2D6C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09E6FCC" w14:textId="77777777" w:rsidR="00DD2D6C" w:rsidRPr="00387A7F" w:rsidRDefault="00DD2D6C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876B7B6" w14:textId="44413688" w:rsidR="00DD2D6C" w:rsidRPr="00387A7F" w:rsidRDefault="00DD2D6C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6C2015A" w14:textId="77777777" w:rsidR="00661B30" w:rsidRPr="00387A7F" w:rsidRDefault="00661B30" w:rsidP="00661B30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BBAC058" w14:textId="77777777" w:rsidR="00661B30" w:rsidRPr="00387A7F" w:rsidRDefault="00661B30" w:rsidP="00387A7F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b/>
          <w:bCs/>
          <w:sz w:val="28"/>
          <w:szCs w:val="28"/>
        </w:rPr>
        <w:t>DEPARTMENT OF MATERIAL ENGINEERING</w:t>
      </w:r>
    </w:p>
    <w:p w14:paraId="14BFA591" w14:textId="1DA930AA" w:rsidR="00DD2D6C" w:rsidRPr="00387A7F" w:rsidRDefault="00DD2D6C" w:rsidP="00387A7F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b/>
          <w:bCs/>
          <w:sz w:val="28"/>
          <w:szCs w:val="28"/>
        </w:rPr>
        <w:t>FACULTY OF TEXTILE ENGINEERING</w:t>
      </w:r>
    </w:p>
    <w:p w14:paraId="231D08EA" w14:textId="56FF8D61" w:rsidR="00661B30" w:rsidRPr="00387A7F" w:rsidRDefault="00661B30" w:rsidP="00387A7F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b/>
          <w:bCs/>
          <w:sz w:val="28"/>
          <w:szCs w:val="28"/>
        </w:rPr>
        <w:t>CZECH REPUBLIC</w:t>
      </w:r>
    </w:p>
    <w:p w14:paraId="11C73A87" w14:textId="77777777" w:rsidR="00661B30" w:rsidRPr="00387A7F" w:rsidRDefault="00661B30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99AFA02" w14:textId="77777777" w:rsidR="00247B09" w:rsidRPr="00387A7F" w:rsidRDefault="00247B09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C797C79" w14:textId="6ED3E152" w:rsidR="00DD2D6C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b/>
          <w:bCs/>
          <w:sz w:val="28"/>
          <w:szCs w:val="28"/>
        </w:rPr>
        <w:t>TOPIC OF THE ASSIGNMENT</w:t>
      </w:r>
    </w:p>
    <w:p w14:paraId="517809B0" w14:textId="05188B5E" w:rsid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9A7543E" w14:textId="5EA53E29" w:rsidR="00387A7F" w:rsidRP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KMI-VV 2021/2022</w:t>
      </w:r>
    </w:p>
    <w:p w14:paraId="33535196" w14:textId="77777777" w:rsidR="00DC2560" w:rsidRPr="00387A7F" w:rsidRDefault="00DC2560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1ADAD08" w14:textId="77777777" w:rsidR="00387A7F" w:rsidRDefault="00387A7F" w:rsidP="0058380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FD7F8D1" w14:textId="310B3B02" w:rsidR="00DD2D6C" w:rsidRPr="00387A7F" w:rsidRDefault="00387A7F" w:rsidP="0058380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bmitted to</w:t>
      </w:r>
    </w:p>
    <w:p w14:paraId="766386E5" w14:textId="77777777" w:rsidR="00247B09" w:rsidRPr="00387A7F" w:rsidRDefault="00247B09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49D92F5" w14:textId="5D1F6DF7" w:rsidR="00583802" w:rsidRPr="00387A7F" w:rsidRDefault="00387A7F" w:rsidP="00583802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77E4D24" w14:textId="4774290C" w:rsidR="00DC2560" w:rsidRDefault="00DC2560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E579F34" w14:textId="128372AC" w:rsid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7D2EFB9" w14:textId="524371BC" w:rsid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6F17DC" w14:textId="40F30F3D" w:rsid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9C7978" w14:textId="023ECE4D" w:rsidR="00387A7F" w:rsidRP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7A7F">
        <w:rPr>
          <w:rFonts w:ascii="Times New Roman" w:hAnsi="Times New Roman" w:cs="Times New Roman"/>
          <w:b/>
          <w:bCs/>
          <w:sz w:val="28"/>
          <w:szCs w:val="28"/>
        </w:rPr>
        <w:lastRenderedPageBreak/>
        <w:t>Table of Contents</w:t>
      </w:r>
    </w:p>
    <w:p w14:paraId="008888B3" w14:textId="06BF7D63" w:rsidR="00387A7F" w:rsidRPr="00387A7F" w:rsidRDefault="00387A7F" w:rsidP="00387A7F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val="tr-TR"/>
        </w:rPr>
        <w:id w:val="-1873765860"/>
        <w:docPartObj>
          <w:docPartGallery w:val="Table of Contents"/>
          <w:docPartUnique/>
        </w:docPartObj>
      </w:sdtPr>
      <w:sdtEndPr>
        <w:rPr>
          <w:rFonts w:eastAsiaTheme="majorEastAsia"/>
          <w:b/>
          <w:bCs/>
          <w:noProof/>
          <w:lang w:val="en-US"/>
        </w:rPr>
      </w:sdtEndPr>
      <w:sdtContent>
        <w:p w14:paraId="35967E29" w14:textId="77777777" w:rsidR="00387A7F" w:rsidRPr="00387A7F" w:rsidRDefault="00387A7F" w:rsidP="00387A7F">
          <w:pPr>
            <w:pStyle w:val="TOCHeading"/>
            <w:rPr>
              <w:rFonts w:ascii="Times New Roman" w:hAnsi="Times New Roman" w:cs="Times New Roman"/>
              <w:color w:val="auto"/>
              <w:sz w:val="28"/>
              <w:szCs w:val="28"/>
            </w:rPr>
          </w:pPr>
        </w:p>
        <w:bookmarkStart w:id="0" w:name="_GoBack"/>
        <w:p w14:paraId="13AE1268" w14:textId="52F9253C" w:rsidR="00387A7F" w:rsidRDefault="00661B30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r w:rsidRPr="00387A7F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387A7F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387A7F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90883579" w:history="1">
            <w:r w:rsidR="00387A7F" w:rsidRPr="009523A5">
              <w:rPr>
                <w:rStyle w:val="Hyperlink"/>
                <w:rFonts w:ascii="Times New Roman" w:hAnsi="Times New Roman" w:cs="Times New Roman"/>
                <w:b/>
                <w:noProof/>
              </w:rPr>
              <w:t>1</w:t>
            </w:r>
            <w:r w:rsidR="00387A7F">
              <w:rPr>
                <w:rFonts w:eastAsiaTheme="minorEastAsia"/>
                <w:noProof/>
                <w:lang w:val="en-US"/>
              </w:rPr>
              <w:tab/>
            </w:r>
            <w:r w:rsidR="00387A7F" w:rsidRPr="009523A5">
              <w:rPr>
                <w:rStyle w:val="Hyperlink"/>
                <w:rFonts w:ascii="Times New Roman" w:hAnsi="Times New Roman" w:cs="Times New Roman"/>
                <w:b/>
                <w:noProof/>
              </w:rPr>
              <w:t>Heading 1</w:t>
            </w:r>
            <w:r w:rsidR="00387A7F">
              <w:rPr>
                <w:noProof/>
                <w:webHidden/>
              </w:rPr>
              <w:tab/>
            </w:r>
            <w:r w:rsidR="00387A7F">
              <w:rPr>
                <w:noProof/>
                <w:webHidden/>
              </w:rPr>
              <w:fldChar w:fldCharType="begin"/>
            </w:r>
            <w:r w:rsidR="00387A7F">
              <w:rPr>
                <w:noProof/>
                <w:webHidden/>
              </w:rPr>
              <w:instrText xml:space="preserve"> PAGEREF _Toc90883579 \h </w:instrText>
            </w:r>
            <w:r w:rsidR="00387A7F">
              <w:rPr>
                <w:noProof/>
                <w:webHidden/>
              </w:rPr>
            </w:r>
            <w:r w:rsidR="00387A7F">
              <w:rPr>
                <w:noProof/>
                <w:webHidden/>
              </w:rPr>
              <w:fldChar w:fldCharType="separate"/>
            </w:r>
            <w:r w:rsidR="00387A7F">
              <w:rPr>
                <w:noProof/>
                <w:webHidden/>
              </w:rPr>
              <w:t>3</w:t>
            </w:r>
            <w:r w:rsidR="00387A7F">
              <w:rPr>
                <w:noProof/>
                <w:webHidden/>
              </w:rPr>
              <w:fldChar w:fldCharType="end"/>
            </w:r>
          </w:hyperlink>
        </w:p>
        <w:p w14:paraId="1804D129" w14:textId="0963FD2A" w:rsidR="00387A7F" w:rsidRDefault="00387A7F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0883580" w:history="1">
            <w:r w:rsidRPr="009523A5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9523A5">
              <w:rPr>
                <w:rStyle w:val="Hyperlink"/>
                <w:rFonts w:ascii="Times New Roman" w:hAnsi="Times New Roman" w:cs="Times New Roman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883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8E046" w14:textId="138B2FA5" w:rsidR="00387A7F" w:rsidRDefault="00387A7F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90883581" w:history="1">
            <w:r w:rsidRPr="009523A5">
              <w:rPr>
                <w:rStyle w:val="Hyperlink"/>
                <w:i/>
                <w:noProof/>
              </w:rPr>
              <w:t>1.1.1</w:t>
            </w:r>
            <w:r>
              <w:rPr>
                <w:noProof/>
              </w:rPr>
              <w:tab/>
            </w:r>
            <w:r w:rsidRPr="009523A5">
              <w:rPr>
                <w:rStyle w:val="Hyperlink"/>
                <w:i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88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66DD6" w14:textId="26F4AD6E" w:rsidR="00661B30" w:rsidRPr="00387A7F" w:rsidRDefault="00661B30" w:rsidP="00387A7F">
          <w:pPr>
            <w:pStyle w:val="TOCHeading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387A7F">
            <w:rPr>
              <w:rFonts w:ascii="Times New Roman" w:hAnsi="Times New Roman" w:cs="Times New Roman"/>
              <w:b/>
              <w:bCs/>
              <w:noProof/>
              <w:color w:val="auto"/>
              <w:sz w:val="28"/>
              <w:szCs w:val="28"/>
            </w:rPr>
            <w:fldChar w:fldCharType="end"/>
          </w:r>
        </w:p>
        <w:bookmarkEnd w:id="0" w:displacedByCustomXml="next"/>
      </w:sdtContent>
    </w:sdt>
    <w:p w14:paraId="53F2EA4D" w14:textId="1B701CE3" w:rsidR="00B822F0" w:rsidRPr="00387A7F" w:rsidRDefault="00B822F0" w:rsidP="00583802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2A31614" w14:textId="77777777" w:rsidR="00DC2560" w:rsidRPr="00387A7F" w:rsidRDefault="00DC2560" w:rsidP="00583802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505B1A1" w14:textId="77777777" w:rsidR="00387A7F" w:rsidRDefault="00387A7F">
      <w:pPr>
        <w:rPr>
          <w:rFonts w:ascii="Times New Roman" w:eastAsiaTheme="majorEastAsia" w:hAnsi="Times New Roman" w:cs="Times New Roman"/>
          <w:color w:val="2F5496" w:themeColor="accent1" w:themeShade="BF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FC0A93D" w14:textId="77777777" w:rsidR="00387A7F" w:rsidRDefault="00387A7F" w:rsidP="00387A7F">
      <w:pPr>
        <w:pStyle w:val="Heading1"/>
        <w:numPr>
          <w:ilvl w:val="0"/>
          <w:numId w:val="0"/>
        </w:numPr>
        <w:ind w:left="720"/>
        <w:rPr>
          <w:rFonts w:ascii="Times New Roman" w:hAnsi="Times New Roman" w:cs="Times New Roman"/>
          <w:sz w:val="28"/>
          <w:szCs w:val="28"/>
        </w:rPr>
      </w:pPr>
    </w:p>
    <w:p w14:paraId="0C200E7C" w14:textId="16A11F98" w:rsidR="00AD1C2C" w:rsidRPr="00387A7F" w:rsidRDefault="00387A7F" w:rsidP="00387A7F">
      <w:pPr>
        <w:pStyle w:val="Heading1"/>
        <w:numPr>
          <w:ilvl w:val="0"/>
          <w:numId w:val="10"/>
        </w:numPr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" w:name="_Toc90883579"/>
      <w:r w:rsidRPr="00387A7F">
        <w:rPr>
          <w:rFonts w:ascii="Times New Roman" w:hAnsi="Times New Roman" w:cs="Times New Roman"/>
          <w:b/>
          <w:color w:val="auto"/>
          <w:sz w:val="24"/>
          <w:szCs w:val="24"/>
        </w:rPr>
        <w:t>Heading 1</w:t>
      </w:r>
      <w:bookmarkEnd w:id="1"/>
    </w:p>
    <w:p w14:paraId="65AFFDB2" w14:textId="77777777" w:rsidR="00387A7F" w:rsidRPr="00387A7F" w:rsidRDefault="00387A7F" w:rsidP="00387A7F">
      <w:pPr>
        <w:rPr>
          <w:sz w:val="24"/>
          <w:szCs w:val="24"/>
        </w:rPr>
      </w:pPr>
    </w:p>
    <w:p w14:paraId="77252BD6" w14:textId="56950E65" w:rsidR="00387A7F" w:rsidRPr="00387A7F" w:rsidRDefault="00387A7F" w:rsidP="00387A7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90883580"/>
      <w:r w:rsidRPr="00387A7F">
        <w:rPr>
          <w:rFonts w:ascii="Times New Roman" w:hAnsi="Times New Roman" w:cs="Times New Roman"/>
          <w:color w:val="auto"/>
          <w:sz w:val="24"/>
          <w:szCs w:val="24"/>
        </w:rPr>
        <w:t>Heading 2</w:t>
      </w:r>
      <w:bookmarkEnd w:id="2"/>
    </w:p>
    <w:p w14:paraId="0EAB9E73" w14:textId="68EA5999" w:rsidR="00387A7F" w:rsidRPr="00387A7F" w:rsidRDefault="00387A7F" w:rsidP="00387A7F">
      <w:pPr>
        <w:rPr>
          <w:sz w:val="24"/>
          <w:szCs w:val="24"/>
        </w:rPr>
      </w:pPr>
    </w:p>
    <w:p w14:paraId="017C28CA" w14:textId="1E46FD9A" w:rsidR="00387A7F" w:rsidRPr="00387A7F" w:rsidRDefault="00387A7F" w:rsidP="00387A7F">
      <w:pPr>
        <w:pStyle w:val="Heading3"/>
        <w:rPr>
          <w:b w:val="0"/>
          <w:i/>
          <w:sz w:val="24"/>
          <w:szCs w:val="24"/>
        </w:rPr>
      </w:pPr>
      <w:bookmarkStart w:id="3" w:name="_Toc90883581"/>
      <w:r w:rsidRPr="00387A7F">
        <w:rPr>
          <w:b w:val="0"/>
          <w:i/>
          <w:sz w:val="24"/>
          <w:szCs w:val="24"/>
        </w:rPr>
        <w:t>Heading 3</w:t>
      </w:r>
      <w:bookmarkEnd w:id="3"/>
    </w:p>
    <w:p w14:paraId="5CD0D3B6" w14:textId="5256DD6F" w:rsidR="00387A7F" w:rsidRPr="00387A7F" w:rsidRDefault="00387A7F" w:rsidP="00387A7F">
      <w:pPr>
        <w:rPr>
          <w:rFonts w:ascii="Times New Roman" w:hAnsi="Times New Roman" w:cs="Times New Roman"/>
          <w:sz w:val="28"/>
          <w:szCs w:val="28"/>
        </w:rPr>
      </w:pPr>
    </w:p>
    <w:p w14:paraId="6979CFE0" w14:textId="77777777" w:rsidR="00387A7F" w:rsidRPr="00387A7F" w:rsidRDefault="00387A7F" w:rsidP="00387A7F">
      <w:pPr>
        <w:rPr>
          <w:rFonts w:ascii="Times New Roman" w:hAnsi="Times New Roman" w:cs="Times New Roman"/>
          <w:sz w:val="28"/>
          <w:szCs w:val="28"/>
        </w:rPr>
      </w:pPr>
    </w:p>
    <w:p w14:paraId="77BA6D3E" w14:textId="4AA5F8D1" w:rsidR="00542285" w:rsidRPr="00387A7F" w:rsidRDefault="00542285" w:rsidP="00542285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7D0725B7" w14:textId="77777777" w:rsidR="002B0419" w:rsidRPr="00387A7F" w:rsidRDefault="002B0419" w:rsidP="002B0419">
      <w:pPr>
        <w:tabs>
          <w:tab w:val="left" w:pos="6720"/>
        </w:tabs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B7AF671" w14:textId="0C314F4C" w:rsidR="00C96414" w:rsidRPr="00387A7F" w:rsidRDefault="00C96414" w:rsidP="00583802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ABBBCD2" w14:textId="6F47B68D" w:rsidR="00542285" w:rsidRPr="00387A7F" w:rsidRDefault="00542285" w:rsidP="00583802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D333F80" w14:textId="77777777" w:rsidR="00542285" w:rsidRPr="00387A7F" w:rsidRDefault="00542285" w:rsidP="00583802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354320A" w14:textId="77777777" w:rsidR="00387A7F" w:rsidRDefault="00387A7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3A62AAAB" w14:textId="77777777" w:rsidR="00387A7F" w:rsidRDefault="00387A7F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63955" w14:textId="7D297461" w:rsidR="00830583" w:rsidRPr="00387A7F" w:rsidRDefault="00830583" w:rsidP="0058380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7A7F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4C721B8" w14:textId="2823F58D" w:rsidR="000013C2" w:rsidRPr="00387A7F" w:rsidRDefault="00387A7F" w:rsidP="00936C47">
      <w:pPr>
        <w:spacing w:after="3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7A7F">
        <w:rPr>
          <w:rFonts w:ascii="Times New Roman" w:hAnsi="Times New Roman" w:cs="Times New Roman"/>
          <w:sz w:val="24"/>
          <w:szCs w:val="24"/>
          <w:shd w:val="clear" w:color="auto" w:fill="FFFFFF"/>
        </w:rPr>
        <w:t>[1]</w:t>
      </w:r>
      <w:r w:rsidR="000013C2" w:rsidRPr="00387A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itzel, J. M., McDaniel, P., &amp; Gillespie, J. W. (2017). </w:t>
      </w:r>
      <w:r w:rsidR="000013C2" w:rsidRPr="00387A7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igh performance polyethylene fibers. Structure and Properties of High-Performance Fibers, 167–185.</w:t>
      </w:r>
      <w:r w:rsidR="000013C2" w:rsidRPr="00387A7F">
        <w:rPr>
          <w:rFonts w:ascii="Times New Roman" w:hAnsi="Times New Roman" w:cs="Times New Roman"/>
          <w:sz w:val="24"/>
          <w:szCs w:val="24"/>
          <w:shd w:val="clear" w:color="auto" w:fill="FFFFFF"/>
        </w:rPr>
        <w:t> doi:10.1016/b978-0-08-100550-7.00007-3 </w:t>
      </w:r>
    </w:p>
    <w:sectPr w:rsidR="000013C2" w:rsidRPr="00387A7F" w:rsidSect="00B822F0">
      <w:headerReference w:type="default" r:id="rId9"/>
      <w:footerReference w:type="default" r:id="rId10"/>
      <w:footerReference w:type="first" r:id="rId11"/>
      <w:pgSz w:w="11906" w:h="16838"/>
      <w:pgMar w:top="1417" w:right="1417" w:bottom="1417" w:left="1417" w:header="708" w:footer="708" w:gutter="0"/>
      <w:pgNumType w:start="1"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ECF3B" w14:textId="77777777" w:rsidR="00E542DC" w:rsidRDefault="00E542DC" w:rsidP="00AD1C2C">
      <w:pPr>
        <w:spacing w:after="0" w:line="240" w:lineRule="auto"/>
      </w:pPr>
      <w:r>
        <w:separator/>
      </w:r>
    </w:p>
  </w:endnote>
  <w:endnote w:type="continuationSeparator" w:id="0">
    <w:p w14:paraId="25E7411B" w14:textId="77777777" w:rsidR="00E542DC" w:rsidRDefault="00E542DC" w:rsidP="00AD1C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OT410c0b94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7025329"/>
      <w:docPartObj>
        <w:docPartGallery w:val="Page Numbers (Bottom of Page)"/>
        <w:docPartUnique/>
      </w:docPartObj>
    </w:sdtPr>
    <w:sdtEndPr/>
    <w:sdtContent>
      <w:p w14:paraId="1153A5FD" w14:textId="76DCD70A" w:rsidR="00AE6AE5" w:rsidRDefault="00AE6AE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A35EEA0" w14:textId="35B8E5C6" w:rsidR="00AE6AE5" w:rsidRDefault="00AE6A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42509173"/>
      <w:docPartObj>
        <w:docPartGallery w:val="Page Numbers (Bottom of Page)"/>
        <w:docPartUnique/>
      </w:docPartObj>
    </w:sdtPr>
    <w:sdtEndPr/>
    <w:sdtContent>
      <w:p w14:paraId="29989075" w14:textId="2E9B5BC0" w:rsidR="00AE6AE5" w:rsidRDefault="00AE6AE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7DDA8EC" w14:textId="77777777" w:rsidR="00AE6AE5" w:rsidRDefault="00AE6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DD414" w14:textId="77777777" w:rsidR="00E542DC" w:rsidRDefault="00E542DC" w:rsidP="00AD1C2C">
      <w:pPr>
        <w:spacing w:after="0" w:line="240" w:lineRule="auto"/>
      </w:pPr>
      <w:r>
        <w:separator/>
      </w:r>
    </w:p>
  </w:footnote>
  <w:footnote w:type="continuationSeparator" w:id="0">
    <w:p w14:paraId="38D1B473" w14:textId="77777777" w:rsidR="00E542DC" w:rsidRDefault="00E542DC" w:rsidP="00AD1C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AC24B" w14:textId="7580AE2E" w:rsidR="00AE6AE5" w:rsidRDefault="00AE6AE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6D2634" wp14:editId="23F2A423">
          <wp:simplePos x="0" y="0"/>
          <wp:positionH relativeFrom="margin">
            <wp:posOffset>-107315</wp:posOffset>
          </wp:positionH>
          <wp:positionV relativeFrom="paragraph">
            <wp:posOffset>7620</wp:posOffset>
          </wp:positionV>
          <wp:extent cx="2758440" cy="359410"/>
          <wp:effectExtent l="0" t="0" r="3810" b="2540"/>
          <wp:wrapTight wrapText="bothSides">
            <wp:wrapPolygon edited="0">
              <wp:start x="0" y="0"/>
              <wp:lineTo x="0" y="20608"/>
              <wp:lineTo x="21481" y="20608"/>
              <wp:lineTo x="21481" y="0"/>
              <wp:lineTo x="0" y="0"/>
            </wp:wrapPolygon>
          </wp:wrapTight>
          <wp:docPr id="2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844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8E7723" w14:textId="77777777" w:rsidR="00AE6AE5" w:rsidRDefault="00AE6A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6B7C"/>
    <w:multiLevelType w:val="hybridMultilevel"/>
    <w:tmpl w:val="F8464572"/>
    <w:lvl w:ilvl="0" w:tplc="EC74DF38">
      <w:numFmt w:val="bullet"/>
      <w:lvlText w:val="-"/>
      <w:lvlJc w:val="left"/>
      <w:pPr>
        <w:ind w:left="1068" w:hanging="360"/>
      </w:pPr>
      <w:rPr>
        <w:rFonts w:ascii="AdvOT410c0b94" w:eastAsiaTheme="minorHAnsi" w:hAnsi="AdvOT410c0b94" w:cs="AdvOT410c0b94" w:hint="default"/>
        <w:sz w:val="20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37142DF"/>
    <w:multiLevelType w:val="hybridMultilevel"/>
    <w:tmpl w:val="B0C06216"/>
    <w:lvl w:ilvl="0" w:tplc="680AB7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4385F"/>
    <w:multiLevelType w:val="hybridMultilevel"/>
    <w:tmpl w:val="1FF21018"/>
    <w:lvl w:ilvl="0" w:tplc="1D105E18">
      <w:numFmt w:val="bullet"/>
      <w:lvlText w:val="-"/>
      <w:lvlJc w:val="left"/>
      <w:pPr>
        <w:ind w:left="900" w:hanging="360"/>
      </w:pPr>
      <w:rPr>
        <w:rFonts w:ascii="AdvOT410c0b94" w:eastAsiaTheme="minorHAnsi" w:hAnsi="AdvOT410c0b94" w:cs="AdvOT410c0b94" w:hint="default"/>
        <w:sz w:val="20"/>
      </w:rPr>
    </w:lvl>
    <w:lvl w:ilvl="1" w:tplc="041F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D7566D4"/>
    <w:multiLevelType w:val="hybridMultilevel"/>
    <w:tmpl w:val="B0C06216"/>
    <w:lvl w:ilvl="0" w:tplc="680AB7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37D47"/>
    <w:multiLevelType w:val="hybridMultilevel"/>
    <w:tmpl w:val="B0C06216"/>
    <w:lvl w:ilvl="0" w:tplc="680AB7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D4268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53E2562"/>
    <w:multiLevelType w:val="hybridMultilevel"/>
    <w:tmpl w:val="09568132"/>
    <w:lvl w:ilvl="0" w:tplc="E4F6440C">
      <w:numFmt w:val="bullet"/>
      <w:lvlText w:val="-"/>
      <w:lvlJc w:val="left"/>
      <w:pPr>
        <w:ind w:left="720" w:hanging="360"/>
      </w:pPr>
      <w:rPr>
        <w:rFonts w:ascii="AdvOT410c0b94" w:eastAsiaTheme="minorHAnsi" w:hAnsi="AdvOT410c0b94" w:cs="AdvOT410c0b94" w:hint="default"/>
        <w:sz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3B11DF"/>
    <w:multiLevelType w:val="multilevel"/>
    <w:tmpl w:val="EC72670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4C24C47"/>
    <w:multiLevelType w:val="hybridMultilevel"/>
    <w:tmpl w:val="59403F4E"/>
    <w:lvl w:ilvl="0" w:tplc="60C02262">
      <w:numFmt w:val="bullet"/>
      <w:lvlText w:val="-"/>
      <w:lvlJc w:val="left"/>
      <w:pPr>
        <w:ind w:left="900" w:hanging="360"/>
      </w:pPr>
      <w:rPr>
        <w:rFonts w:ascii="AdvOT410c0b94" w:eastAsiaTheme="minorHAnsi" w:hAnsi="AdvOT410c0b94" w:cs="AdvOT410c0b94" w:hint="default"/>
        <w:sz w:val="20"/>
      </w:rPr>
    </w:lvl>
    <w:lvl w:ilvl="1" w:tplc="041F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6377165E"/>
    <w:multiLevelType w:val="hybridMultilevel"/>
    <w:tmpl w:val="B0C06216"/>
    <w:lvl w:ilvl="0" w:tplc="680AB7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0058C"/>
    <w:multiLevelType w:val="hybridMultilevel"/>
    <w:tmpl w:val="B0C06216"/>
    <w:lvl w:ilvl="0" w:tplc="680AB7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6"/>
  </w:num>
  <w:num w:numId="5">
    <w:abstractNumId w:val="10"/>
  </w:num>
  <w:num w:numId="6">
    <w:abstractNumId w:val="1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EyMDM0NjUzs7BU0lEKTi0uzszPAykwqgUAGDxI9iwAAAA="/>
  </w:docVars>
  <w:rsids>
    <w:rsidRoot w:val="0068035E"/>
    <w:rsid w:val="000013C2"/>
    <w:rsid w:val="00020B85"/>
    <w:rsid w:val="000271EE"/>
    <w:rsid w:val="00043A41"/>
    <w:rsid w:val="000545C8"/>
    <w:rsid w:val="000745AD"/>
    <w:rsid w:val="000779FD"/>
    <w:rsid w:val="00087B8C"/>
    <w:rsid w:val="000A67D9"/>
    <w:rsid w:val="000C0861"/>
    <w:rsid w:val="000D4226"/>
    <w:rsid w:val="000D4233"/>
    <w:rsid w:val="00105F72"/>
    <w:rsid w:val="001332DA"/>
    <w:rsid w:val="001625A9"/>
    <w:rsid w:val="00164D4E"/>
    <w:rsid w:val="00183CBB"/>
    <w:rsid w:val="00194479"/>
    <w:rsid w:val="00196BF5"/>
    <w:rsid w:val="001A3CE4"/>
    <w:rsid w:val="001A57A1"/>
    <w:rsid w:val="001B10A5"/>
    <w:rsid w:val="001C0BAC"/>
    <w:rsid w:val="001C79FF"/>
    <w:rsid w:val="001F2FFC"/>
    <w:rsid w:val="00215FF6"/>
    <w:rsid w:val="00247B09"/>
    <w:rsid w:val="00285E48"/>
    <w:rsid w:val="002940EA"/>
    <w:rsid w:val="002B0419"/>
    <w:rsid w:val="002B6E56"/>
    <w:rsid w:val="002C2316"/>
    <w:rsid w:val="002E27B2"/>
    <w:rsid w:val="002E57A0"/>
    <w:rsid w:val="00300786"/>
    <w:rsid w:val="00314CC8"/>
    <w:rsid w:val="00333DC3"/>
    <w:rsid w:val="00343573"/>
    <w:rsid w:val="00343DAB"/>
    <w:rsid w:val="00351B31"/>
    <w:rsid w:val="003579CD"/>
    <w:rsid w:val="00362E76"/>
    <w:rsid w:val="003655C3"/>
    <w:rsid w:val="003709F8"/>
    <w:rsid w:val="00370AD1"/>
    <w:rsid w:val="003814A7"/>
    <w:rsid w:val="00387A7F"/>
    <w:rsid w:val="003A7E9E"/>
    <w:rsid w:val="003B3327"/>
    <w:rsid w:val="003B6502"/>
    <w:rsid w:val="003C03D4"/>
    <w:rsid w:val="00435F3D"/>
    <w:rsid w:val="004368AC"/>
    <w:rsid w:val="00467345"/>
    <w:rsid w:val="00475701"/>
    <w:rsid w:val="00480C26"/>
    <w:rsid w:val="00492E4F"/>
    <w:rsid w:val="00497DE1"/>
    <w:rsid w:val="004A1B32"/>
    <w:rsid w:val="004B23EA"/>
    <w:rsid w:val="004D0578"/>
    <w:rsid w:val="004D1FEA"/>
    <w:rsid w:val="004F0E1A"/>
    <w:rsid w:val="005016B4"/>
    <w:rsid w:val="00520534"/>
    <w:rsid w:val="00542285"/>
    <w:rsid w:val="0055771D"/>
    <w:rsid w:val="00572175"/>
    <w:rsid w:val="005812DB"/>
    <w:rsid w:val="00583802"/>
    <w:rsid w:val="005A08C1"/>
    <w:rsid w:val="005A0FF0"/>
    <w:rsid w:val="005A4A6E"/>
    <w:rsid w:val="005B4943"/>
    <w:rsid w:val="005D21F1"/>
    <w:rsid w:val="00604E98"/>
    <w:rsid w:val="00634FD4"/>
    <w:rsid w:val="00655B3B"/>
    <w:rsid w:val="00661B30"/>
    <w:rsid w:val="006778C4"/>
    <w:rsid w:val="0068035E"/>
    <w:rsid w:val="006915E5"/>
    <w:rsid w:val="006C225A"/>
    <w:rsid w:val="006D2217"/>
    <w:rsid w:val="006D5058"/>
    <w:rsid w:val="006E2788"/>
    <w:rsid w:val="006F2793"/>
    <w:rsid w:val="006F35EA"/>
    <w:rsid w:val="007101E9"/>
    <w:rsid w:val="00711DDB"/>
    <w:rsid w:val="007261B3"/>
    <w:rsid w:val="007271B9"/>
    <w:rsid w:val="00730657"/>
    <w:rsid w:val="00757CAF"/>
    <w:rsid w:val="00761E7D"/>
    <w:rsid w:val="00764B33"/>
    <w:rsid w:val="00771EC3"/>
    <w:rsid w:val="007821C5"/>
    <w:rsid w:val="007914B3"/>
    <w:rsid w:val="007D0AED"/>
    <w:rsid w:val="00830583"/>
    <w:rsid w:val="00836248"/>
    <w:rsid w:val="00845E93"/>
    <w:rsid w:val="00851103"/>
    <w:rsid w:val="00851EF1"/>
    <w:rsid w:val="00874C87"/>
    <w:rsid w:val="0088316B"/>
    <w:rsid w:val="00884623"/>
    <w:rsid w:val="00885BB2"/>
    <w:rsid w:val="008A5181"/>
    <w:rsid w:val="008E22EA"/>
    <w:rsid w:val="008E3D6D"/>
    <w:rsid w:val="00913A6C"/>
    <w:rsid w:val="00936C47"/>
    <w:rsid w:val="0097552E"/>
    <w:rsid w:val="009B05D1"/>
    <w:rsid w:val="009B4E71"/>
    <w:rsid w:val="009B6343"/>
    <w:rsid w:val="009C396A"/>
    <w:rsid w:val="009C43F6"/>
    <w:rsid w:val="009E5DB9"/>
    <w:rsid w:val="009F3C3C"/>
    <w:rsid w:val="00A16213"/>
    <w:rsid w:val="00A179EE"/>
    <w:rsid w:val="00A20392"/>
    <w:rsid w:val="00A46B67"/>
    <w:rsid w:val="00A501AF"/>
    <w:rsid w:val="00A53439"/>
    <w:rsid w:val="00A53A5B"/>
    <w:rsid w:val="00A63D21"/>
    <w:rsid w:val="00A6411A"/>
    <w:rsid w:val="00A764F0"/>
    <w:rsid w:val="00A86825"/>
    <w:rsid w:val="00A96A8E"/>
    <w:rsid w:val="00AA5CE0"/>
    <w:rsid w:val="00AA667F"/>
    <w:rsid w:val="00AC33E4"/>
    <w:rsid w:val="00AD1C2C"/>
    <w:rsid w:val="00AD6CA0"/>
    <w:rsid w:val="00AE19A4"/>
    <w:rsid w:val="00AE39A9"/>
    <w:rsid w:val="00AE4110"/>
    <w:rsid w:val="00AE6AE5"/>
    <w:rsid w:val="00B22CEB"/>
    <w:rsid w:val="00B43D71"/>
    <w:rsid w:val="00B45FA6"/>
    <w:rsid w:val="00B654A8"/>
    <w:rsid w:val="00B65D3A"/>
    <w:rsid w:val="00B822F0"/>
    <w:rsid w:val="00B85B17"/>
    <w:rsid w:val="00B91BC3"/>
    <w:rsid w:val="00B94493"/>
    <w:rsid w:val="00B95178"/>
    <w:rsid w:val="00BC0F76"/>
    <w:rsid w:val="00C21D10"/>
    <w:rsid w:val="00C400B5"/>
    <w:rsid w:val="00C56E2A"/>
    <w:rsid w:val="00C57D9E"/>
    <w:rsid w:val="00C90B09"/>
    <w:rsid w:val="00C96414"/>
    <w:rsid w:val="00CC088F"/>
    <w:rsid w:val="00CD683D"/>
    <w:rsid w:val="00CE0F21"/>
    <w:rsid w:val="00D11B22"/>
    <w:rsid w:val="00D1710C"/>
    <w:rsid w:val="00D208E8"/>
    <w:rsid w:val="00D257B0"/>
    <w:rsid w:val="00D365EA"/>
    <w:rsid w:val="00D53364"/>
    <w:rsid w:val="00D62A13"/>
    <w:rsid w:val="00D668E9"/>
    <w:rsid w:val="00D9490A"/>
    <w:rsid w:val="00D9662F"/>
    <w:rsid w:val="00DA7B5A"/>
    <w:rsid w:val="00DB5E33"/>
    <w:rsid w:val="00DC2560"/>
    <w:rsid w:val="00DC53CE"/>
    <w:rsid w:val="00DC7ABD"/>
    <w:rsid w:val="00DD2D6C"/>
    <w:rsid w:val="00E00225"/>
    <w:rsid w:val="00E0330F"/>
    <w:rsid w:val="00E20C43"/>
    <w:rsid w:val="00E3614D"/>
    <w:rsid w:val="00E542DC"/>
    <w:rsid w:val="00E66DE7"/>
    <w:rsid w:val="00E766A8"/>
    <w:rsid w:val="00E7777E"/>
    <w:rsid w:val="00EA0FE7"/>
    <w:rsid w:val="00EC7D43"/>
    <w:rsid w:val="00ED0390"/>
    <w:rsid w:val="00EF747B"/>
    <w:rsid w:val="00F05E43"/>
    <w:rsid w:val="00F35889"/>
    <w:rsid w:val="00F46ED5"/>
    <w:rsid w:val="00F5432C"/>
    <w:rsid w:val="00F62726"/>
    <w:rsid w:val="00F812DE"/>
    <w:rsid w:val="00FA5E06"/>
    <w:rsid w:val="00FC2CE4"/>
    <w:rsid w:val="00FC3A0D"/>
    <w:rsid w:val="00FE4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7AB31"/>
  <w15:chartTrackingRefBased/>
  <w15:docId w15:val="{B9AFC4A4-C1BE-4A0C-94F8-EAFDACB9E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6DE7"/>
  </w:style>
  <w:style w:type="paragraph" w:styleId="Heading1">
    <w:name w:val="heading 1"/>
    <w:basedOn w:val="Normal"/>
    <w:next w:val="Normal"/>
    <w:link w:val="Heading1Char"/>
    <w:uiPriority w:val="9"/>
    <w:qFormat/>
    <w:rsid w:val="00661B30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7A7F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B5E33"/>
    <w:pPr>
      <w:numPr>
        <w:ilvl w:val="2"/>
        <w:numId w:val="11"/>
      </w:num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A7F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A7F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7A7F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7A7F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7A7F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7A7F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1C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C2C"/>
  </w:style>
  <w:style w:type="paragraph" w:styleId="Footer">
    <w:name w:val="footer"/>
    <w:basedOn w:val="Normal"/>
    <w:link w:val="FooterChar"/>
    <w:uiPriority w:val="99"/>
    <w:unhideWhenUsed/>
    <w:rsid w:val="00AD1C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C2C"/>
  </w:style>
  <w:style w:type="character" w:styleId="Hyperlink">
    <w:name w:val="Hyperlink"/>
    <w:basedOn w:val="DefaultParagraphFont"/>
    <w:uiPriority w:val="99"/>
    <w:unhideWhenUsed/>
    <w:rsid w:val="00DD2D6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B0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B5E3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B5E33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DB5E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2E27B2"/>
    <w:pPr>
      <w:ind w:left="720"/>
      <w:contextualSpacing/>
    </w:pPr>
  </w:style>
  <w:style w:type="paragraph" w:customStyle="1" w:styleId="Default">
    <w:name w:val="Default"/>
    <w:rsid w:val="005577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61B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61B30"/>
    <w:pPr>
      <w:numPr>
        <w:numId w:val="0"/>
      </w:numPr>
      <w:outlineLvl w:val="9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61B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1B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1B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B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B3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87A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A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A7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7A7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7A7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7A7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7A7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387A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7A7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7A7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3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52188-CC37-4941-A09E-C308BFF3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</Words>
  <Characters>63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bnem sözcü</dc:creator>
  <cp:keywords/>
  <dc:description/>
  <cp:lastModifiedBy>Mohanapriya</cp:lastModifiedBy>
  <cp:revision>2</cp:revision>
  <cp:lastPrinted>2020-12-02T09:52:00Z</cp:lastPrinted>
  <dcterms:created xsi:type="dcterms:W3CDTF">2021-12-20T08:07:00Z</dcterms:created>
  <dcterms:modified xsi:type="dcterms:W3CDTF">2021-12-20T08:07:00Z</dcterms:modified>
</cp:coreProperties>
</file>